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次</w:t>
          </w:r>
        </w:p>
        <w:p w14:paraId="5B5CC905" w14:textId="69E526C4" w:rsidR="00CC67CB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0297107" w:history="1">
            <w:r w:rsidR="00CC67CB" w:rsidRPr="008D758C">
              <w:rPr>
                <w:rStyle w:val="ad"/>
                <w:rFonts w:hint="eastAsia"/>
                <w:noProof/>
              </w:rPr>
              <w:t>一、</w:t>
            </w:r>
            <w:r w:rsidR="00CC67CB" w:rsidRPr="008D758C">
              <w:rPr>
                <w:rStyle w:val="ad"/>
                <w:noProof/>
              </w:rPr>
              <w:t>PHP</w:t>
            </w:r>
            <w:r w:rsidR="00CC67CB" w:rsidRPr="008D758C">
              <w:rPr>
                <w:rStyle w:val="ad"/>
                <w:rFonts w:hint="eastAsia"/>
                <w:noProof/>
              </w:rPr>
              <w:t>標籤（</w:t>
            </w:r>
            <w:r w:rsidR="00CC67CB" w:rsidRPr="008D758C">
              <w:rPr>
                <w:rStyle w:val="ad"/>
                <w:noProof/>
              </w:rPr>
              <w:t>&lt;?php … ?&gt;</w:t>
            </w:r>
            <w:r w:rsidR="00CC67CB" w:rsidRPr="008D758C">
              <w:rPr>
                <w:rStyle w:val="ad"/>
                <w:rFonts w:hint="eastAsia"/>
                <w:noProof/>
              </w:rPr>
              <w:t>）</w:t>
            </w:r>
            <w:r w:rsidR="00CC67CB">
              <w:rPr>
                <w:noProof/>
                <w:webHidden/>
              </w:rPr>
              <w:tab/>
            </w:r>
            <w:r w:rsidR="00CC67CB">
              <w:rPr>
                <w:noProof/>
                <w:webHidden/>
              </w:rPr>
              <w:fldChar w:fldCharType="begin"/>
            </w:r>
            <w:r w:rsidR="00CC67CB">
              <w:rPr>
                <w:noProof/>
                <w:webHidden/>
              </w:rPr>
              <w:instrText xml:space="preserve"> PAGEREF _Toc70297107 \h </w:instrText>
            </w:r>
            <w:r w:rsidR="00CC67CB">
              <w:rPr>
                <w:noProof/>
                <w:webHidden/>
              </w:rPr>
            </w:r>
            <w:r w:rsidR="00CC67CB">
              <w:rPr>
                <w:noProof/>
                <w:webHidden/>
              </w:rPr>
              <w:fldChar w:fldCharType="separate"/>
            </w:r>
            <w:r w:rsidR="00560632">
              <w:rPr>
                <w:noProof/>
                <w:webHidden/>
              </w:rPr>
              <w:t>1</w:t>
            </w:r>
            <w:r w:rsidR="00CC67CB">
              <w:rPr>
                <w:noProof/>
                <w:webHidden/>
              </w:rPr>
              <w:fldChar w:fldCharType="end"/>
            </w:r>
          </w:hyperlink>
        </w:p>
        <w:p w14:paraId="11989CB6" w14:textId="053C7572" w:rsidR="00CC67CB" w:rsidRDefault="00CC67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08" w:history="1">
            <w:r w:rsidRPr="008D758C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7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063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0A811" w14:textId="68927821" w:rsidR="00CC67CB" w:rsidRDefault="00CC67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09" w:history="1">
            <w:r w:rsidRPr="008D758C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7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063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C659F" w14:textId="5EE6D970" w:rsidR="00CC67CB" w:rsidRDefault="00CC67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0" w:history="1">
            <w:r w:rsidRPr="008D758C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7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063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36F9C" w14:textId="36CA60A9" w:rsidR="00CC67CB" w:rsidRDefault="00CC67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1" w:history="1">
            <w:r w:rsidRPr="008D758C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7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063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D8E43" w14:textId="2DCCA679" w:rsidR="00CC67CB" w:rsidRDefault="00CC67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2" w:history="1">
            <w:r w:rsidRPr="008D758C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7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063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76AF8" w14:textId="7466AEBA" w:rsidR="00CC67CB" w:rsidRDefault="00CC67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3" w:history="1">
            <w:r w:rsidRPr="008D758C">
              <w:rPr>
                <w:rStyle w:val="ad"/>
                <w:rFonts w:hint="eastAsia"/>
                <w:noProof/>
              </w:rPr>
              <w:t>七、</w:t>
            </w:r>
            <w:r w:rsidRPr="008D758C">
              <w:rPr>
                <w:rStyle w:val="ad"/>
                <w:noProof/>
              </w:rPr>
              <w:t>GET</w:t>
            </w:r>
            <w:r w:rsidRPr="008D758C">
              <w:rPr>
                <w:rStyle w:val="ad"/>
                <w:rFonts w:hint="eastAsia"/>
                <w:noProof/>
              </w:rPr>
              <w:t>與</w:t>
            </w:r>
            <w:r w:rsidRPr="008D758C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7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0632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F82A3" w14:textId="0ECAA356" w:rsidR="00CC67CB" w:rsidRDefault="00CC67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4" w:history="1">
            <w:r w:rsidRPr="008D758C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7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0632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37931" w14:textId="145F7B10" w:rsidR="00CC67CB" w:rsidRDefault="00CC67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5" w:history="1">
            <w:r w:rsidRPr="008D758C">
              <w:rPr>
                <w:rStyle w:val="ad"/>
                <w:rFonts w:hint="eastAsia"/>
                <w:noProof/>
              </w:rPr>
              <w:t>九、</w:t>
            </w:r>
            <w:r w:rsidRPr="008D758C">
              <w:rPr>
                <w:rStyle w:val="ad"/>
                <w:noProof/>
              </w:rPr>
              <w:t>COOKIE</w:t>
            </w:r>
            <w:r w:rsidRPr="008D758C">
              <w:rPr>
                <w:rStyle w:val="ad"/>
                <w:rFonts w:hint="eastAsia"/>
                <w:noProof/>
              </w:rPr>
              <w:t>與</w:t>
            </w:r>
            <w:r w:rsidRPr="008D758C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7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0632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CF556" w14:textId="6EC2F40B" w:rsidR="00CC67CB" w:rsidRDefault="00CC67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6" w:history="1">
            <w:r w:rsidRPr="008D758C">
              <w:rPr>
                <w:rStyle w:val="ad"/>
                <w:rFonts w:hint="eastAsia"/>
                <w:noProof/>
              </w:rPr>
              <w:t>十、正規表示法（正規表達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7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0632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72D7C992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7B781F86" w14:textId="585A26F8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bookmarkStart w:id="0" w:name="_GoBack"/>
      <w:bookmarkEnd w:id="0"/>
    </w:p>
    <w:p w14:paraId="0C3224FF" w14:textId="65640BFF" w:rsidR="00124D60" w:rsidRDefault="00124D60" w:rsidP="00E56CE8">
      <w:pPr>
        <w:pStyle w:val="1"/>
      </w:pPr>
      <w:bookmarkStart w:id="1" w:name="_Toc70297107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1"/>
    </w:p>
    <w:p w14:paraId="7AC1F1AC" w14:textId="77777777"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14:paraId="7D6145AC" w14:textId="77777777"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7BAD0CC" w14:textId="77777777"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74E8D894" w14:textId="77777777"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23C9A7FE" w14:textId="77777777" w:rsidR="00C03CF3" w:rsidRDefault="00C03CF3" w:rsidP="00C03CF3">
      <w:r>
        <w:rPr>
          <w:rFonts w:hint="eastAsia"/>
        </w:rPr>
        <w:t>專案與程式</w:t>
      </w:r>
    </w:p>
    <w:p w14:paraId="0A3E896D" w14:textId="77777777"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14:paraId="1C2ADF62" w14:textId="77777777"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14:paraId="33C882B3" w14:textId="77777777"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2E4AED89" w14:textId="77777777"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0B8778D0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67328772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w3schools.com/php/default.asp</w:t>
      </w:r>
    </w:p>
    <w:p w14:paraId="18830FFC" w14:textId="77777777" w:rsidR="001957A8" w:rsidRDefault="001957A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proofErr w:type="gramStart"/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</w:t>
            </w:r>
            <w:proofErr w:type="gramEnd"/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0297108"/>
      <w:r>
        <w:rPr>
          <w:rFonts w:hint="eastAsia"/>
        </w:rPr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</w:t>
      </w:r>
      <w:proofErr w:type="gramStart"/>
      <w:r>
        <w:rPr>
          <w:rFonts w:hint="eastAsia"/>
        </w:rPr>
        <w:t>陳述式的需求</w:t>
      </w:r>
      <w:proofErr w:type="gramEnd"/>
      <w:r>
        <w:rPr>
          <w:rFonts w:hint="eastAsia"/>
        </w:rPr>
        <w:t>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</w:t>
            </w:r>
            <w:proofErr w:type="gramStart"/>
            <w:r w:rsidRPr="00ED344A">
              <w:t>compiler(</w:t>
            </w:r>
            <w:proofErr w:type="gramEnd"/>
            <w:r w:rsidRPr="00ED344A">
              <w:t>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proofErr w:type="gramStart"/>
            <w:r>
              <w:t>array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d</w:t>
            </w:r>
            <w:r>
              <w:t>ie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mpty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val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xit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f</w:t>
            </w:r>
            <w:r>
              <w:t>inally</w:t>
            </w:r>
            <w:proofErr w:type="gramEnd"/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i</w:t>
            </w:r>
            <w:r>
              <w:t>sset(</w:t>
            </w:r>
            <w:proofErr w:type="gramEnd"/>
            <w:r>
              <w:t>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l</w:t>
            </w:r>
            <w:r>
              <w:t>is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u</w:t>
            </w:r>
            <w:r>
              <w:t>nse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proofErr w:type="gramStart"/>
      <w:r>
        <w:rPr>
          <w:rFonts w:hint="eastAsia"/>
        </w:rPr>
        <w:t>空值</w:t>
      </w:r>
      <w:proofErr w:type="gramEnd"/>
      <w:r>
        <w:rPr>
          <w:rFonts w:hint="eastAsia"/>
        </w:rPr>
        <w:t>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</w:t>
      </w:r>
      <w:proofErr w:type="gramStart"/>
      <w:r w:rsidRPr="00962AC1">
        <w:rPr>
          <w:rFonts w:hint="eastAsia"/>
        </w:rPr>
        <w:t>代表否</w:t>
      </w:r>
      <w:proofErr w:type="gramEnd"/>
      <w:r w:rsidRPr="00962AC1">
        <w:rPr>
          <w:rFonts w:hint="eastAsia"/>
        </w:rPr>
        <w:t>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lastRenderedPageBreak/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</w:t>
      </w:r>
      <w:proofErr w:type="gramStart"/>
      <w:r>
        <w:rPr>
          <w:rFonts w:hint="eastAsia"/>
        </w:rPr>
        <w:t>雙精數</w:t>
      </w:r>
      <w:proofErr w:type="gramEnd"/>
      <w:r>
        <w:rPr>
          <w:rFonts w:hint="eastAsia"/>
        </w:rPr>
        <w:t>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lastRenderedPageBreak/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</w:t>
      </w:r>
      <w:proofErr w:type="gramStart"/>
      <w:r>
        <w:rPr>
          <w:rFonts w:hint="eastAsia"/>
        </w:rPr>
        <w:t>函式所傳回</w:t>
      </w:r>
      <w:proofErr w:type="gramEnd"/>
      <w:r>
        <w:rPr>
          <w:rFonts w:hint="eastAsia"/>
        </w:rPr>
        <w:t>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proofErr w:type="gramStart"/>
      <w:r w:rsidRPr="00AD460C">
        <w:rPr>
          <w:rFonts w:hint="eastAsia"/>
          <w:shd w:val="pct15" w:color="auto" w:fill="FFFFFF"/>
        </w:rPr>
        <w:t>空值</w:t>
      </w:r>
      <w:proofErr w:type="gramEnd"/>
      <w:r w:rsidRPr="00AD460C">
        <w:rPr>
          <w:rFonts w:hint="eastAsia"/>
          <w:shd w:val="pct15" w:color="auto" w:fill="FFFFFF"/>
        </w:rPr>
        <w:t>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</w:t>
      </w:r>
      <w:proofErr w:type="gramStart"/>
      <w:r>
        <w:rPr>
          <w:rFonts w:hint="eastAsia"/>
        </w:rPr>
        <w:t>空值給</w:t>
      </w:r>
      <w:proofErr w:type="gramEnd"/>
      <w:r>
        <w:rPr>
          <w:rFonts w:hint="eastAsia"/>
        </w:rPr>
        <w:t>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proofErr w:type="gramStart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</w:t>
            </w:r>
            <w:proofErr w:type="gramEnd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</w:t>
            </w:r>
            <w:proofErr w:type="gramStart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proofErr w:type="gramStart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  <w:proofErr w:type="gramEnd"/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</w:t>
            </w:r>
            <w:proofErr w:type="gramStart"/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0297109"/>
      <w:r>
        <w:rPr>
          <w:rFonts w:hint="eastAsia"/>
        </w:rPr>
        <w:lastRenderedPageBreak/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</w:t>
            </w:r>
            <w:proofErr w:type="gramStart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括</w:t>
            </w:r>
            <w:proofErr w:type="gramEnd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一</w:t>
            </w:r>
            <w:proofErr w:type="gramEnd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lastRenderedPageBreak/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lastRenderedPageBreak/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</w:t>
            </w:r>
            <w:proofErr w:type="gramStart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(</w:t>
            </w:r>
            <w:proofErr w:type="gramEnd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</w:t>
            </w:r>
            <w:proofErr w:type="gramStart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0297110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lastRenderedPageBreak/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proofErr w:type="gramStart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</w:t>
            </w:r>
            <w:proofErr w:type="gramEnd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</w:t>
            </w:r>
            <w:proofErr w:type="gramStart"/>
            <w:r w:rsidRPr="00F5232E">
              <w:rPr>
                <w:rFonts w:hint="eastAsia"/>
                <w:b/>
                <w:color w:val="FF0000"/>
                <w:u w:val="single"/>
              </w:rPr>
              <w:t>右往左</w:t>
            </w:r>
            <w:r>
              <w:rPr>
                <w:rFonts w:hint="eastAsia"/>
              </w:rPr>
              <w:t>賦值</w:t>
            </w:r>
            <w:proofErr w:type="gramEnd"/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</w:t>
            </w:r>
            <w:proofErr w:type="gramStart"/>
            <w:r>
              <w:rPr>
                <w:rFonts w:hint="eastAsia"/>
              </w:rPr>
              <w:t>且型別</w:t>
            </w:r>
            <w:proofErr w:type="gramEnd"/>
            <w:r>
              <w:rPr>
                <w:rFonts w:hint="eastAsia"/>
              </w:rPr>
              <w:t>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proofErr w:type="gramStart"/>
            <w:r>
              <w:rPr>
                <w:rFonts w:hint="eastAsia"/>
              </w:rPr>
              <w:t>異值符號</w:t>
            </w:r>
            <w:proofErr w:type="gramEnd"/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proofErr w:type="gramStart"/>
            <w:r>
              <w:rPr>
                <w:rFonts w:hint="eastAsia"/>
              </w:rPr>
              <w:t>反值符號</w:t>
            </w:r>
            <w:proofErr w:type="gramEnd"/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proofErr w:type="gramStart"/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</w:t>
            </w:r>
            <w:proofErr w:type="gramEnd"/>
            <w:r>
              <w:t>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>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 xml:space="preserve">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0297111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</w:t>
      </w:r>
      <w:proofErr w:type="gramStart"/>
      <w:r>
        <w:rPr>
          <w:rFonts w:hint="eastAsia"/>
        </w:rPr>
        <w:t>一行</w:t>
      </w:r>
      <w:proofErr w:type="gramEnd"/>
      <w:r>
        <w:rPr>
          <w:rFonts w:hint="eastAsia"/>
        </w:rPr>
        <w:t>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proofErr w:type="gramStart"/>
            <w:r w:rsidRPr="00B26E53">
              <w:rPr>
                <w:rFonts w:hint="eastAsia"/>
              </w:rPr>
              <w:t>迴</w:t>
            </w:r>
            <w:proofErr w:type="gramEnd"/>
            <w:r w:rsidRPr="00B26E53">
              <w:rPr>
                <w:rFonts w:hint="eastAsia"/>
              </w:rPr>
              <w:t>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t>在流程控制中，還有指令是控制由判斷式或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在程式某些區塊，會</w:t>
      </w:r>
      <w:r>
        <w:rPr>
          <w:rFonts w:hint="eastAsia"/>
        </w:rPr>
        <w:lastRenderedPageBreak/>
        <w:t>因為條件判斷或是設定次數的關係，</w:t>
      </w:r>
      <w:r w:rsidRPr="007B238B">
        <w:rPr>
          <w:rFonts w:hint="eastAsia"/>
          <w:shd w:val="pct15" w:color="auto" w:fill="FFFFFF"/>
        </w:rPr>
        <w:t>重複執行，</w:t>
      </w:r>
      <w:proofErr w:type="gramStart"/>
      <w:r w:rsidRPr="007B238B">
        <w:rPr>
          <w:rFonts w:hint="eastAsia"/>
          <w:shd w:val="pct15" w:color="auto" w:fill="FFFFFF"/>
        </w:rPr>
        <w:t>一</w:t>
      </w:r>
      <w:proofErr w:type="gramEnd"/>
      <w:r w:rsidRPr="007B238B">
        <w:rPr>
          <w:rFonts w:hint="eastAsia"/>
          <w:shd w:val="pct15" w:color="auto" w:fill="FFFFFF"/>
        </w:rPr>
        <w:t>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proofErr w:type="gramStart"/>
      <w:r w:rsidRPr="00433734">
        <w:rPr>
          <w:rFonts w:hint="eastAsia"/>
          <w:shd w:val="pct15" w:color="auto" w:fill="FFFFFF"/>
        </w:rPr>
        <w:t>迴</w:t>
      </w:r>
      <w:proofErr w:type="gramEnd"/>
      <w:r w:rsidRPr="00433734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proofErr w:type="gramStart"/>
      <w:r w:rsidRPr="00F371AF">
        <w:rPr>
          <w:rFonts w:hint="eastAsia"/>
          <w:shd w:val="pct15" w:color="auto" w:fill="FFFFFF"/>
        </w:rPr>
        <w:t>迴</w:t>
      </w:r>
      <w:proofErr w:type="gramEnd"/>
      <w:r w:rsidRPr="00F371AF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與</w:t>
      </w:r>
      <w:r>
        <w:rPr>
          <w:rFonts w:hint="eastAsia"/>
        </w:rPr>
        <w:t xml:space="preserve"> </w:t>
      </w:r>
      <w:r>
        <w:t xml:space="preserve">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幾乎是一樣的，只是</w:t>
      </w:r>
      <w:r>
        <w:rPr>
          <w:rFonts w:hint="eastAsia"/>
        </w:rPr>
        <w:t xml:space="preserve"> </w:t>
      </w:r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先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</w:t>
      </w:r>
      <w:proofErr w:type="gramStart"/>
      <w:r w:rsidRPr="00EF7079">
        <w:rPr>
          <w:rFonts w:hint="eastAsia"/>
          <w:shd w:val="pct15" w:color="auto" w:fill="FFFFFF"/>
        </w:rPr>
        <w:t>迴</w:t>
      </w:r>
      <w:proofErr w:type="gramEnd"/>
      <w:r w:rsidRPr="00EF7079">
        <w:rPr>
          <w:rFonts w:hint="eastAsia"/>
          <w:shd w:val="pct15" w:color="auto" w:fill="FFFFFF"/>
        </w:rPr>
        <w:t>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直到不符合條件，才跳出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執行下一輪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程式執行內容，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0297112"/>
      <w:r>
        <w:rPr>
          <w:rFonts w:hint="eastAsia"/>
        </w:rPr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lastRenderedPageBreak/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proofErr w:type="gramStart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proofErr w:type="gramStart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阿土伯</w:t>
            </w:r>
            <w:proofErr w:type="gramEnd"/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函式的執行</w:t>
      </w:r>
      <w:proofErr w:type="gramEnd"/>
      <w:r>
        <w:rPr>
          <w:rFonts w:hint="eastAsia"/>
        </w:rPr>
        <w:t>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</w:t>
      </w: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</w:t>
      </w:r>
      <w:proofErr w:type="gramStart"/>
      <w:r w:rsidRPr="007F0D34">
        <w:rPr>
          <w:rFonts w:hint="eastAsia"/>
        </w:rPr>
        <w:t>第一維</w:t>
      </w:r>
      <w:proofErr w:type="gramEnd"/>
      <w:r w:rsidRPr="007F0D34">
        <w:rPr>
          <w:rFonts w:hint="eastAsia"/>
        </w:rPr>
        <w:t>的索引鍵是整數，我們可以透過</w:t>
      </w:r>
      <w:proofErr w:type="gramStart"/>
      <w:r w:rsidRPr="007F0D34">
        <w:rPr>
          <w:rFonts w:hint="eastAsia"/>
        </w:rPr>
        <w:t>迴</w:t>
      </w:r>
      <w:proofErr w:type="gramEnd"/>
      <w:r w:rsidRPr="007F0D34">
        <w:rPr>
          <w:rFonts w:hint="eastAsia"/>
        </w:rPr>
        <w:t>圈的執行，逐一顯示</w:t>
      </w:r>
      <w:proofErr w:type="gramStart"/>
      <w:r w:rsidR="007F0D34">
        <w:rPr>
          <w:rFonts w:hint="eastAsia"/>
        </w:rPr>
        <w:t>第二維</w:t>
      </w:r>
      <w:proofErr w:type="gramEnd"/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proofErr w:type="gramStart"/>
      <w:r w:rsidRPr="00BB01EF">
        <w:rPr>
          <w:rFonts w:hint="eastAsia"/>
        </w:rPr>
        <w:t>迴</w:t>
      </w:r>
      <w:proofErr w:type="gramEnd"/>
      <w:r w:rsidRPr="00BB01EF">
        <w:rPr>
          <w:rFonts w:hint="eastAsia"/>
        </w:rPr>
        <w:t>圈取出元素的內容。</w:t>
      </w:r>
      <w:r>
        <w:t xml:space="preserve">foreach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專門設計給陣列使用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</w:t>
            </w:r>
            <w:proofErr w:type="gramStart"/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</w:t>
            </w:r>
            <w:proofErr w:type="gramStart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維</w:t>
            </w:r>
            <w:proofErr w:type="gramEnd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77777777" w:rsidR="00B66F11" w:rsidRDefault="00B66F11" w:rsidP="00B66F11"/>
    <w:p w14:paraId="34B6DBF6" w14:textId="77777777" w:rsidR="00AB2D1A" w:rsidRDefault="00FF4E26" w:rsidP="005F0151">
      <w:pPr>
        <w:pStyle w:val="1"/>
      </w:pPr>
      <w:bookmarkStart w:id="7" w:name="_Toc70297113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</w:t>
      </w:r>
      <w:proofErr w:type="gramStart"/>
      <w:r w:rsidR="005F0151">
        <w:rPr>
          <w:rFonts w:hint="eastAsia"/>
        </w:rPr>
        <w:t>個欄位間的值</w:t>
      </w:r>
      <w:proofErr w:type="gramEnd"/>
      <w:r w:rsidR="005F0151">
        <w:rPr>
          <w:rFonts w:hint="eastAsia"/>
        </w:rPr>
        <w:t>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lastRenderedPageBreak/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proofErr w:type="gramStart"/>
            <w:r w:rsidRPr="00D51E82">
              <w:t>area,spec</w:t>
            </w:r>
            <w:proofErr w:type="gramEnd"/>
            <w:r w:rsidRPr="00D51E82">
              <w:t>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</w:t>
            </w:r>
            <w:proofErr w:type="gramStart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ea,spec</w:t>
            </w:r>
            <w:proofErr w:type="gramEnd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lastRenderedPageBreak/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</w:t>
            </w:r>
            <w:proofErr w:type="gramStart"/>
            <w:r w:rsidRPr="002C2759">
              <w:rPr>
                <w:rFonts w:hint="eastAsia"/>
              </w:rPr>
              <w:t>……</w:t>
            </w:r>
            <w:proofErr w:type="gramEnd"/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proofErr w:type="gramStart"/>
            <w:r>
              <w:rPr>
                <w:rFonts w:hint="eastAsia"/>
              </w:rPr>
              <w:t>（</w:t>
            </w:r>
            <w:proofErr w:type="gramEnd"/>
            <w:r>
              <w:rPr>
                <w:rFonts w:hint="eastAsia"/>
              </w:rPr>
              <w:t>?</w:t>
            </w:r>
            <w:r>
              <w:t>key01=value01&amp;key02=value02&amp;…</w:t>
            </w:r>
            <w:proofErr w:type="gramStart"/>
            <w:r>
              <w:rPr>
                <w:rFonts w:hint="eastAsia"/>
              </w:rPr>
              <w:t>）</w:t>
            </w:r>
            <w:proofErr w:type="gramEnd"/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lastRenderedPageBreak/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白板筆有</w:t>
      </w:r>
      <w:proofErr w:type="gramEnd"/>
      <w:r>
        <w:rPr>
          <w:rFonts w:hint="eastAsia"/>
        </w:rPr>
        <w:t>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</w:t>
            </w:r>
            <w:proofErr w:type="gramStart"/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白板筆顏色</w:t>
            </w:r>
            <w:proofErr w:type="gramEnd"/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</w:t>
            </w:r>
            <w:proofErr w:type="gramStart"/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</w:t>
      </w:r>
      <w:r>
        <w:rPr>
          <w:rFonts w:hint="eastAsia"/>
        </w:rPr>
        <w:lastRenderedPageBreak/>
        <w:t>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proofErr w:type="gramStart"/>
      <w:r w:rsidR="009E5B14">
        <w:rPr>
          <w:rFonts w:hint="eastAsia"/>
        </w:rPr>
        <w:t>（</w:t>
      </w:r>
      <w:proofErr w:type="gramEnd"/>
      <w:r w:rsidR="009E5B14">
        <w:rPr>
          <w:rFonts w:hint="eastAsia"/>
        </w:rPr>
        <w:t>在</w:t>
      </w:r>
      <w:r w:rsidR="009E5B14">
        <w:t>php.ini</w:t>
      </w:r>
      <w:proofErr w:type="gramStart"/>
      <w:r w:rsidR="009E5B14">
        <w:rPr>
          <w:rFonts w:hint="eastAsia"/>
        </w:rPr>
        <w:t>）</w:t>
      </w:r>
      <w:proofErr w:type="gramEnd"/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proofErr w:type="gramStart"/>
      <w:r w:rsidRPr="00937681">
        <w:t>date.timezone</w:t>
      </w:r>
      <w:proofErr w:type="gramEnd"/>
      <w:r w:rsidRPr="00937681">
        <w:t xml:space="preserve">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lastRenderedPageBreak/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</w:t>
            </w:r>
            <w:proofErr w:type="gramStart"/>
            <w:r>
              <w:t>CANT</w:t>
            </w:r>
            <w:proofErr w:type="gramEnd"/>
            <w:r>
              <w:t>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</w:t>
      </w:r>
      <w:proofErr w:type="gramStart"/>
      <w:r w:rsidR="00B5089D">
        <w:rPr>
          <w:rFonts w:hint="eastAsia"/>
        </w:rPr>
        <w:t>（</w:t>
      </w:r>
      <w:proofErr w:type="gramEnd"/>
      <w:r w:rsidR="00B5089D">
        <w:rPr>
          <w:rFonts w:hint="eastAsia"/>
        </w:rPr>
        <w:t>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proofErr w:type="gramStart"/>
      <w:r w:rsidR="00B5089D">
        <w:rPr>
          <w:rFonts w:hint="eastAsia"/>
        </w:rPr>
        <w:t>）</w:t>
      </w:r>
      <w:proofErr w:type="gramEnd"/>
      <w:r w:rsidR="00B5089D">
        <w:rPr>
          <w:rFonts w:hint="eastAsia"/>
        </w:rPr>
        <w:t>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73C7DC9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566B81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60B03FF6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6492ADC3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A20F32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0D1DB6F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8006B8F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532B1A46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9BDAA7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71200FB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087BA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3E7DC11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7964709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FE1F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6CB9DEA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C75D8CC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00AEC3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14:paraId="0E13E4BA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2C3A6DA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588CFDA6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33EBB7AD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74F230AD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0A424BF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2C692AF5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9A1C5E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2E31308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1F016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3084E6B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94CE3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902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52244B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6EB2254C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434DBD2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185DAA2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5C565E9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784D7A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A41341C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78FA80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2EE2A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BA1F1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46DFC9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0411B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2B2952D5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5B80A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64821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0297114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</w:t>
      </w:r>
      <w:proofErr w:type="gramStart"/>
      <w:r>
        <w:rPr>
          <w:rFonts w:hint="eastAsia"/>
        </w:rPr>
        <w:t>成函式</w:t>
      </w:r>
      <w:proofErr w:type="gramEnd"/>
      <w:r>
        <w:rPr>
          <w:rFonts w:hint="eastAsia"/>
        </w:rPr>
        <w:t>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</w:t>
            </w:r>
            <w:proofErr w:type="gramStart"/>
            <w:r w:rsidRPr="000A6C11">
              <w:t>..</w:t>
            </w:r>
            <w:proofErr w:type="gramEnd"/>
            <w:r w:rsidRPr="000A6C11">
              <w:t>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proofErr w:type="gramStart"/>
      <w:r>
        <w:rPr>
          <w:rFonts w:hint="eastAsia"/>
        </w:rPr>
        <w:t>函式的使用</w:t>
      </w:r>
      <w:proofErr w:type="gramEnd"/>
      <w:r>
        <w:rPr>
          <w:rFonts w:hint="eastAsia"/>
        </w:rPr>
        <w:t>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proofErr w:type="gramStart"/>
      <w:r>
        <w:rPr>
          <w:rFonts w:hint="eastAsia"/>
        </w:rPr>
        <w:t>函式的加入</w:t>
      </w:r>
      <w:proofErr w:type="gramEnd"/>
      <w:r>
        <w:rPr>
          <w:rFonts w:hint="eastAsia"/>
        </w:rPr>
        <w:t>，會讓程式碼更為精簡、結構更為</w:t>
      </w:r>
      <w:proofErr w:type="gramStart"/>
      <w:r>
        <w:rPr>
          <w:rFonts w:hint="eastAsia"/>
        </w:rPr>
        <w:t>清楚，</w:t>
      </w:r>
      <w:proofErr w:type="gramEnd"/>
      <w:r>
        <w:rPr>
          <w:rFonts w:hint="eastAsia"/>
        </w:rPr>
        <w:t>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</w:t>
            </w:r>
            <w:proofErr w:type="gramStart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的</w:t>
            </w:r>
            <w:proofErr w:type="gramEnd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</w:t>
      </w:r>
      <w:proofErr w:type="gramStart"/>
      <w:r>
        <w:rPr>
          <w:rFonts w:hint="eastAsia"/>
        </w:rPr>
        <w:t>指定值後</w:t>
      </w:r>
      <w:proofErr w:type="gramEnd"/>
      <w:r>
        <w:rPr>
          <w:rFonts w:hint="eastAsia"/>
        </w:rPr>
        <w:t>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</w:t>
      </w:r>
      <w:proofErr w:type="gramStart"/>
      <w:r w:rsidRPr="001C38C6">
        <w:rPr>
          <w:rFonts w:hint="eastAsia"/>
          <w:u w:val="single"/>
        </w:rPr>
        <w:t>函式的區域</w:t>
      </w:r>
      <w:proofErr w:type="gramEnd"/>
      <w:r w:rsidRPr="001C38C6">
        <w:rPr>
          <w:rFonts w:hint="eastAsia"/>
          <w:u w:val="single"/>
        </w:rPr>
        <w:t>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全域變數的有效範圍，僅限於主要程式中，不會影響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通透</w:t>
      </w:r>
      <w:proofErr w:type="gramStart"/>
      <w:r>
        <w:rPr>
          <w:rFonts w:hint="eastAsia"/>
        </w:rPr>
        <w:t>到函式中</w:t>
      </w:r>
      <w:proofErr w:type="gramEnd"/>
      <w:r>
        <w:rPr>
          <w:rFonts w:hint="eastAsia"/>
        </w:rPr>
        <w:t>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</w:t>
      </w:r>
      <w:proofErr w:type="gramStart"/>
      <w:r>
        <w:rPr>
          <w:rFonts w:hint="eastAsia"/>
        </w:rPr>
        <w:t>函式的同名</w:t>
      </w:r>
      <w:proofErr w:type="gramEnd"/>
      <w:r>
        <w:rPr>
          <w:rFonts w:hint="eastAsia"/>
        </w:rPr>
        <w:t>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</w:t>
            </w:r>
            <w:proofErr w:type="gramEnd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0297115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77777777" w:rsidR="0055192A" w:rsidRPr="00CA4A26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26F0ADB2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setcookie() </w:t>
      </w:r>
      <w:proofErr w:type="gramStart"/>
      <w:r>
        <w:rPr>
          <w:rFonts w:hint="eastAsia"/>
        </w:rPr>
        <w:t>函式前</w:t>
      </w:r>
      <w:proofErr w:type="gramEnd"/>
      <w:r>
        <w:rPr>
          <w:rFonts w:hint="eastAsia"/>
        </w:rPr>
        <w:t>，不能有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rint </w:t>
      </w:r>
      <w:r>
        <w:rPr>
          <w:rFonts w:hint="eastAsia"/>
        </w:rPr>
        <w:t>任何字串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  <w:tr w:rsidR="0055192A" w14:paraId="7B28C438" w14:textId="77777777" w:rsidTr="0055192A">
        <w:tc>
          <w:tcPr>
            <w:tcW w:w="1413" w:type="dxa"/>
          </w:tcPr>
          <w:p w14:paraId="3C5D7C4C" w14:textId="77777777" w:rsidR="0055192A" w:rsidRDefault="0055192A" w:rsidP="0055192A">
            <w:r>
              <w:rPr>
                <w:rFonts w:hint="eastAsia"/>
              </w:rPr>
              <w:t>網域</w:t>
            </w:r>
          </w:p>
        </w:tc>
        <w:tc>
          <w:tcPr>
            <w:tcW w:w="6883" w:type="dxa"/>
          </w:tcPr>
          <w:p w14:paraId="697651B0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網域。</w:t>
            </w:r>
          </w:p>
        </w:tc>
      </w:tr>
      <w:tr w:rsidR="0055192A" w14:paraId="072F9213" w14:textId="77777777" w:rsidTr="0055192A">
        <w:tc>
          <w:tcPr>
            <w:tcW w:w="1413" w:type="dxa"/>
          </w:tcPr>
          <w:p w14:paraId="65FC9F23" w14:textId="77777777" w:rsidR="0055192A" w:rsidRDefault="0055192A" w:rsidP="0055192A">
            <w:r>
              <w:rPr>
                <w:rFonts w:hint="eastAsia"/>
              </w:rPr>
              <w:lastRenderedPageBreak/>
              <w:t>安全性</w:t>
            </w:r>
          </w:p>
        </w:tc>
        <w:tc>
          <w:tcPr>
            <w:tcW w:w="6883" w:type="dxa"/>
          </w:tcPr>
          <w:p w14:paraId="2771F93A" w14:textId="77777777" w:rsidR="0055192A" w:rsidRDefault="0055192A" w:rsidP="0055192A">
            <w:r>
              <w:rPr>
                <w:rFonts w:hint="eastAsia"/>
              </w:rPr>
              <w:t>1</w:t>
            </w:r>
            <w:r>
              <w:t xml:space="preserve">: </w:t>
            </w:r>
            <w:r>
              <w:rPr>
                <w:rFonts w:hint="eastAsia"/>
              </w:rPr>
              <w:t>只有</w:t>
            </w:r>
            <w:r>
              <w:rPr>
                <w:rFonts w:hint="eastAsia"/>
              </w:rPr>
              <w:t xml:space="preserve"> </w:t>
            </w:r>
            <w:r>
              <w:t xml:space="preserve">HTTPS </w:t>
            </w:r>
            <w:r>
              <w:rPr>
                <w:rFonts w:hint="eastAsia"/>
              </w:rPr>
              <w:t>才能傳送</w:t>
            </w:r>
            <w:r>
              <w:rPr>
                <w:rFonts w:hint="eastAsia"/>
              </w:rPr>
              <w:t xml:space="preserve"> </w:t>
            </w:r>
            <w:r>
              <w:t>cookie</w:t>
            </w:r>
            <w:r>
              <w:rPr>
                <w:rFonts w:hint="eastAsia"/>
              </w:rPr>
              <w:t>。</w:t>
            </w:r>
          </w:p>
          <w:p w14:paraId="5A72F50B" w14:textId="77777777" w:rsidR="0055192A" w:rsidRPr="00E76308" w:rsidRDefault="0055192A" w:rsidP="0055192A">
            <w:r>
              <w:rPr>
                <w:rFonts w:hint="eastAsia"/>
              </w:rPr>
              <w:t>0</w:t>
            </w:r>
            <w:r>
              <w:t xml:space="preserve">: </w:t>
            </w:r>
            <w:r>
              <w:rPr>
                <w:rFonts w:hint="eastAsia"/>
              </w:rPr>
              <w:t>能使用</w:t>
            </w:r>
            <w:r>
              <w:rPr>
                <w:rFonts w:hint="eastAsia"/>
              </w:rPr>
              <w:t xml:space="preserve"> </w:t>
            </w:r>
            <w:r>
              <w:t xml:space="preserve">HTTP </w:t>
            </w:r>
            <w:r>
              <w:rPr>
                <w:rFonts w:hint="eastAsia"/>
              </w:rPr>
              <w:t>傳送</w:t>
            </w:r>
            <w:r>
              <w:rPr>
                <w:rFonts w:hint="eastAsia"/>
              </w:rPr>
              <w:t xml:space="preserve"> </w:t>
            </w:r>
            <w:r>
              <w:t xml:space="preserve">cookie </w:t>
            </w:r>
            <w:r>
              <w:rPr>
                <w:rFonts w:hint="eastAsia"/>
              </w:rPr>
              <w:t>，也是怱略時的預設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、使用網域、安全性</w:t>
            </w:r>
          </w:p>
          <w:p w14:paraId="4EEFC81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localhost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77777777" w:rsidR="00BC016A" w:rsidRPr="00BC016A" w:rsidRDefault="00BC016A" w:rsidP="0055192A">
      <w:pPr>
        <w:rPr>
          <w:shd w:val="pct15" w:color="auto" w:fill="FFFFFF"/>
        </w:rPr>
      </w:pPr>
      <w:r w:rsidRPr="00BC016A">
        <w:rPr>
          <w:rFonts w:hint="eastAsia"/>
          <w:shd w:val="pct15" w:color="auto" w:fill="FFFFFF"/>
        </w:rPr>
        <w:t>建立</w:t>
      </w:r>
      <w:r w:rsidRPr="00BC016A">
        <w:rPr>
          <w:rFonts w:hint="eastAsia"/>
          <w:shd w:val="pct15" w:color="auto" w:fill="FFFFFF"/>
        </w:rPr>
        <w:t xml:space="preserve"> </w:t>
      </w:r>
      <w:r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1D2CFFE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820D1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3C8EE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424D0A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</w:t>
            </w:r>
          </w:p>
          <w:p w14:paraId="739269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2F0B58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77206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C7782AC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D00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7031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2EE6E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5E28ED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54FE9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B7AF4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CD5C5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D5C4C2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E21F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5E9E431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38E40FE8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proofErr w:type="gramStart"/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2043048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沒有設定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1B9A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10C6395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。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&gt;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55272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是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B6C0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FBAA6B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C5CA5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77777777" w:rsidR="0055192A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77777777" w:rsidR="0055192A" w:rsidRDefault="0055192A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77777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73CCB1E3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D13666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(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BC01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t>一個小型文字</w:t>
      </w:r>
      <w:proofErr w:type="gramStart"/>
      <w:r>
        <w:rPr>
          <w:rFonts w:hint="eastAsia"/>
        </w:rPr>
        <w:t>的檔額</w:t>
      </w:r>
      <w:proofErr w:type="gramEnd"/>
      <w:r>
        <w:rPr>
          <w:rFonts w:hint="eastAsia"/>
        </w:rPr>
        <w:t>，儲存</w:t>
      </w:r>
      <w:r w:rsidRPr="00753E22">
        <w:rPr>
          <w:rFonts w:hint="eastAsia"/>
          <w:u w:val="single"/>
        </w:rPr>
        <w:t>瀏覽者與伺服器連線的工作</w:t>
      </w:r>
      <w:proofErr w:type="gramStart"/>
      <w:r w:rsidRPr="00753E22">
        <w:rPr>
          <w:rFonts w:hint="eastAsia"/>
          <w:u w:val="single"/>
        </w:rPr>
        <w:t>期間</w:t>
      </w:r>
      <w:r>
        <w:rPr>
          <w:rFonts w:hint="eastAsia"/>
        </w:rPr>
        <w:t>，</w:t>
      </w:r>
      <w:proofErr w:type="gramEnd"/>
      <w:r>
        <w:rPr>
          <w:rFonts w:hint="eastAsia"/>
        </w:rPr>
        <w:t>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lastRenderedPageBreak/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proofErr w:type="gramStart"/>
            <w:r w:rsidRPr="00142377">
              <w:t>session.save</w:t>
            </w:r>
            <w:proofErr w:type="gramEnd"/>
            <w:r w:rsidRPr="00142377">
              <w:t>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ession_</w:t>
            </w:r>
            <w:proofErr w:type="gramStart"/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proofErr w:type="gramStart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7291130C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294972A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977FDFF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B58145F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12809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39DAFE7D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61C3A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3E9B80A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A3A690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1739D3F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20860CC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51A57B9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==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4836AB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50A27315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25BCB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9C60C14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1DCA3350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11F389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CAB8FE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</w:t>
            </w:r>
            <w:proofErr w:type="gramStart"/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端頁面</w:t>
            </w:r>
            <w:proofErr w:type="gramEnd"/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27D4B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178422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D34F388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6F6074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D416E3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D7EC6A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97B362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DC991B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7EE8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4B66ABC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29A94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6A4EFF3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21B0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F3B5E8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C966185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27F5C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80D5BB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77777777" w:rsidR="002466E6" w:rsidRPr="00FE176D" w:rsidRDefault="00D40DC4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3C13BE0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6DF2C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106924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26A88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1C0AC1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0D546AE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D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D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410586BC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0EA82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58915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8A4D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C58F7D8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28D93C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229C6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26D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D5F6F3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36FAD95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E62F6C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A245B4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58C53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119272A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450F7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6F14D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7E151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FC605B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E09820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CF752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CE552D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?logout=1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78A66A7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50917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E91124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3718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677E58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6CD2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77777777" w:rsidR="00C52598" w:rsidRPr="004B1564" w:rsidRDefault="00D26DA1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79DA596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A4219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BA8F2EC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7C1E7F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AAFB60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要登出</w:t>
            </w:r>
          </w:p>
          <w:p w14:paraId="317A7ADA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gout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175B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gout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</w:t>
            </w:r>
            <w:proofErr w:type="gramStart"/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2C7C307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491C87A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C49722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6D0A2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60DEDC86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BEDC51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16EEE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175B4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BD73DAD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B65ED10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446924" w14:textId="77777777" w:rsidR="00900F89" w:rsidRPr="00900F89" w:rsidRDefault="00175B4D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70297116"/>
      <w:r>
        <w:rPr>
          <w:rFonts w:hint="eastAsia"/>
        </w:rPr>
        <w:lastRenderedPageBreak/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字</w:t>
      </w:r>
      <w:proofErr w:type="gramEnd"/>
      <w:r>
        <w:rPr>
          <w:rFonts w:hint="eastAsia"/>
          <w:sz w:val="22"/>
        </w:rPr>
        <w:t>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3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rFonts w:hint="eastAsia"/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sz w:val="22"/>
        </w:rPr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rFonts w:hint="eastAsia"/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rFonts w:hint="eastAsia"/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pPr>
        <w:rPr>
          <w:rFonts w:hint="eastAsia"/>
        </w:rPr>
      </w:pPr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rFonts w:hint="eastAsia"/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rFonts w:hint="eastAsia"/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  <w:rPr>
                <w:rFonts w:hint="eastAsia"/>
              </w:rPr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rFonts w:hint="eastAsia"/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rFonts w:hint="eastAsia"/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rFonts w:hint="eastAsia"/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rFonts w:hint="eastAsia"/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53257F46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60907C97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  <w:rPr>
                <w:rFonts w:hint="eastAsia"/>
              </w:rPr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>
      <w:pPr>
        <w:rPr>
          <w:rFonts w:hint="eastAsia"/>
        </w:rPr>
      </w:pPr>
    </w:p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rFonts w:hint="eastAsia"/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9E2A88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9E2A88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77777777" w:rsidR="00C87E90" w:rsidRDefault="00C87E90" w:rsidP="00753E22">
      <w:pPr>
        <w:rPr>
          <w:rFonts w:hint="eastAsia"/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B40AC17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16A9B3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x-www-form-urlencoded; charset=utf-8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790C79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</w:pPr>
          </w:p>
          <w:p w14:paraId="6A60ABCE" w14:textId="7E277150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706B0561" w14:textId="7D3D3444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EF4325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放置網址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E0BE0" w14:textId="77777777" w:rsid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</w:pPr>
          </w:p>
          <w:p w14:paraId="2A683312" w14:textId="45A8736B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A7BFDB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C1874A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6FD6B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758CB9C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2BF873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3424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02EDA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9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3A7F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04E9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6D4464E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73DFCE87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02FE5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49E5103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C3DD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CD207F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74A0CF70" w14:textId="19F83B39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8EDF267" w14:textId="77777777" w:rsidR="006B696D" w:rsidRPr="00B75509" w:rsidRDefault="006B696D" w:rsidP="00753E22">
      <w:pPr>
        <w:rPr>
          <w:rFonts w:hint="eastAsia"/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B0A82" w14:paraId="17C38684" w14:textId="77777777" w:rsidTr="007B0A82">
        <w:tc>
          <w:tcPr>
            <w:tcW w:w="8296" w:type="dxa"/>
          </w:tcPr>
          <w:p w14:paraId="2484DA9D" w14:textId="6B582788" w:rsidR="007B0A82" w:rsidRDefault="007B0A82" w:rsidP="00753E22">
            <w:r>
              <w:rPr>
                <w:rFonts w:hint="eastAsia"/>
              </w:rPr>
              <w:t>補充說明</w:t>
            </w:r>
          </w:p>
        </w:tc>
      </w:tr>
      <w:tr w:rsidR="007B0A82" w14:paraId="438FFECA" w14:textId="77777777" w:rsidTr="007B0A82">
        <w:tc>
          <w:tcPr>
            <w:tcW w:w="8296" w:type="dxa"/>
          </w:tcPr>
          <w:p w14:paraId="185686F5" w14:textId="77777777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7DC1EBE5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5D637578" w14:textId="05829605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5E24681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E32A73" w14:textId="2DE4783B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E5496C" w14:textId="3F1D6E09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B19F2D8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5D863111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01548E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B9A4C5D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970571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65C9E385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430C2263" w14:textId="55C8D189" w:rsidR="00C36166" w:rsidRPr="007B0A82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217F5" w14:paraId="49345A0D" w14:textId="77777777" w:rsidTr="007B0A82">
        <w:tc>
          <w:tcPr>
            <w:tcW w:w="8296" w:type="dxa"/>
          </w:tcPr>
          <w:p w14:paraId="68B8E796" w14:textId="79FA0C6C" w:rsidR="00A217F5" w:rsidRPr="007B0A82" w:rsidRDefault="00A217F5" w:rsidP="00A217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="00E8284C">
              <w:rPr>
                <w:rFonts w:hint="eastAsia"/>
              </w:rPr>
              <w:t>將陣列內容重新設定索引</w:t>
            </w:r>
            <w:r w:rsidR="00E8284C">
              <w:rPr>
                <w:rFonts w:hint="eastAsia"/>
              </w:rPr>
              <w:t>(</w:t>
            </w:r>
            <w:r w:rsidR="00E8284C">
              <w:rPr>
                <w:rFonts w:hint="eastAsia"/>
              </w:rPr>
              <w:t>從</w:t>
            </w:r>
            <w:r w:rsidR="00E8284C">
              <w:rPr>
                <w:rFonts w:hint="eastAsia"/>
              </w:rPr>
              <w:t xml:space="preserve"> </w:t>
            </w:r>
            <w:r w:rsidR="00E8284C">
              <w:t xml:space="preserve">0 </w:t>
            </w:r>
            <w:r w:rsidR="00E8284C">
              <w:rPr>
                <w:rFonts w:hint="eastAsia"/>
              </w:rPr>
              <w:t>開始</w:t>
            </w:r>
            <w:r w:rsidR="00E8284C">
              <w:t>)</w:t>
            </w:r>
          </w:p>
          <w:p w14:paraId="1D571FA5" w14:textId="77777777" w:rsidR="00A217F5" w:rsidRDefault="00A217F5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6B80A2EB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70715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79841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6EF8FA" w14:textId="77777777" w:rsid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F82FD2A" w14:textId="77777777" w:rsidR="00E8284C" w:rsidRDefault="00E8284C" w:rsidP="00E8284C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4691186D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4762D514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95450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A869C99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59327F1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14333B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7835F63C" w14:textId="32DABC58" w:rsidR="00E8284C" w:rsidRP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884D8E6" w14:textId="0C7846F0" w:rsidR="007B0A82" w:rsidRDefault="007B0A82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284C" w14:paraId="0173D8BC" w14:textId="77777777" w:rsidTr="00E8284C">
        <w:tc>
          <w:tcPr>
            <w:tcW w:w="8296" w:type="dxa"/>
          </w:tcPr>
          <w:p w14:paraId="3C8CD27D" w14:textId="59CD7790" w:rsidR="00E8284C" w:rsidRDefault="00E8284C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補充說明</w:t>
            </w:r>
          </w:p>
        </w:tc>
      </w:tr>
      <w:tr w:rsidR="00E8284C" w14:paraId="5C7319A3" w14:textId="77777777" w:rsidTr="00E8284C">
        <w:tc>
          <w:tcPr>
            <w:tcW w:w="8296" w:type="dxa"/>
          </w:tcPr>
          <w:p w14:paraId="7D1C34EF" w14:textId="29A13773" w:rsid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或檔案名稱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rFonts w:hint="eastAsia"/>
                <w:w w:val="66"/>
              </w:rPr>
              <w:t>: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w w:val="66"/>
              </w:rPr>
              <w:t>確認</w:t>
            </w:r>
            <w:r w:rsidRPr="00DE3DCF">
              <w:rPr>
                <w:rFonts w:hint="eastAsia"/>
                <w:w w:val="66"/>
              </w:rPr>
              <w:t>檔案或路徑是否存在</w:t>
            </w:r>
            <w:r w:rsidR="00E82424">
              <w:rPr>
                <w:rFonts w:hint="eastAsia"/>
                <w:w w:val="66"/>
              </w:rPr>
              <w:t>，</w:t>
            </w:r>
            <w:r w:rsidRPr="00DE3DCF">
              <w:rPr>
                <w:rFonts w:hint="eastAsia"/>
                <w:w w:val="66"/>
              </w:rPr>
              <w:t>存在則回傳</w:t>
            </w:r>
            <w:r w:rsidRPr="00DE3DCF">
              <w:rPr>
                <w:rFonts w:hint="eastAsia"/>
                <w:w w:val="66"/>
              </w:rPr>
              <w:t xml:space="preserve"> </w:t>
            </w:r>
            <w:r w:rsidRPr="00DE3DCF">
              <w:rPr>
                <w:w w:val="66"/>
              </w:rPr>
              <w:t>true</w:t>
            </w:r>
            <w:r w:rsidRPr="00DE3DCF">
              <w:rPr>
                <w:w w:val="66"/>
              </w:rPr>
              <w:t>，失敗</w:t>
            </w:r>
            <w:r w:rsidRPr="00DE3DCF">
              <w:rPr>
                <w:rFonts w:hint="eastAsia"/>
                <w:w w:val="66"/>
              </w:rPr>
              <w:t>回傳</w:t>
            </w:r>
            <w:r w:rsidRPr="00DE3DCF">
              <w:rPr>
                <w:w w:val="66"/>
              </w:rPr>
              <w:t>false</w:t>
            </w:r>
            <w:r w:rsidRPr="00DE3DCF">
              <w:rPr>
                <w:w w:val="66"/>
              </w:rPr>
              <w:t>。</w:t>
            </w:r>
          </w:p>
          <w:p w14:paraId="544E572C" w14:textId="3157FE76" w:rsidR="00E8284C" w:rsidRP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建立資料夾</w:t>
            </w:r>
          </w:p>
        </w:tc>
      </w:tr>
    </w:tbl>
    <w:p w14:paraId="14E38BFD" w14:textId="278767D8" w:rsidR="002854C1" w:rsidRDefault="002854C1" w:rsidP="00753E22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57131D6" w:rsidR="00D83577" w:rsidRDefault="00D83577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url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5077754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1DB946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</w:t>
            </w:r>
          </w:p>
          <w:p w14:paraId="2FD97C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4576EF8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CF0A1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67C3199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B91B1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</w:p>
          <w:p w14:paraId="5251BA9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246F2BC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57EE9E9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4632D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Content-Type: application/x-www-form-urlencoded; charset=utf-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1A0A5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0CC07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363F986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669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網址</w:t>
            </w:r>
          </w:p>
          <w:p w14:paraId="16D2FB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product/19461/zh-Hant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FDE20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D4F2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385D39B7" w14:textId="712A25D5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A6173" w14:textId="38796965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CD21D5" w14:textId="7633556D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6B7C067B" w14:textId="1345A07A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2BE0C1C" w14:textId="3FE35222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2B287" w14:textId="376E7371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119732" w14:textId="6306A7C1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5E7587" w14:textId="238092F9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933233" w14:textId="4A83DDFC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0DE20C0B" w14:textId="5AB9C32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3F4C24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E3E8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641192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6FE1A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30019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9B9832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EA2B3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8BCF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規表達式</w:t>
            </w:r>
          </w:p>
          <w:p w14:paraId="1EC61D6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android\/sticker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63EC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7AF8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45915A9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44DB31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63DD525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3CAC1E7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A36D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編號</w:t>
            </w:r>
          </w:p>
          <w:p w14:paraId="32B6ADF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253DEBF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19AB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下載路徑</w:t>
            </w:r>
          </w:p>
          <w:p w14:paraId="13E9960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_sticker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2E71A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CBC47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沒有圖片下載路徑所指定的資料夾</w:t>
            </w:r>
          </w:p>
          <w:p w14:paraId="4F3D52D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EA0D1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7A88BD2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E25E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1914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A7B4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筆數</w:t>
            </w:r>
          </w:p>
          <w:p w14:paraId="4779417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2622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B604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貼圖</w:t>
            </w:r>
          </w:p>
          <w:p w14:paraId="027991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 ){</w:t>
            </w:r>
          </w:p>
          <w:p w14:paraId="0CC6686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el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"curl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 -o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}</w:t>
            </w:r>
            <w:r w:rsidRPr="00D83577">
              <w:rPr>
                <w:rFonts w:ascii="Consolas" w:eastAsia="新細明體" w:hAnsi="Consolas" w:cs="新細明體"/>
                <w:color w:val="EE0000"/>
                <w:w w:val="66"/>
                <w:kern w:val="0"/>
                <w:sz w:val="21"/>
                <w:szCs w:val="21"/>
              </w:rPr>
              <w:t>\\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.png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A0A9B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89C927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9ABAF8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7939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A5F90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4EC22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完成，共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張貼圖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7B38B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73CC47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14AC5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9054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35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A705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D3D19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 </w:t>
            </w:r>
          </w:p>
          <w:p w14:paraId="60DC8685" w14:textId="3515683D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</w:tc>
      </w:tr>
    </w:tbl>
    <w:p w14:paraId="11B8DBCA" w14:textId="528ED78D" w:rsidR="00D83577" w:rsidRDefault="00D83577" w:rsidP="00753E22"/>
    <w:p w14:paraId="4CF01BC1" w14:textId="3265ABA8" w:rsidR="004A3FB2" w:rsidRDefault="004A3FB2" w:rsidP="00753E22"/>
    <w:p w14:paraId="01771F22" w14:textId="77777777" w:rsidR="004A3FB2" w:rsidRPr="000E2D88" w:rsidRDefault="004A3FB2" w:rsidP="00753E22">
      <w:pPr>
        <w:rPr>
          <w:rFonts w:hint="eastAsia"/>
        </w:rPr>
      </w:pPr>
    </w:p>
    <w:sectPr w:rsidR="004A3FB2" w:rsidRPr="000E2D88" w:rsidSect="006A3C7D">
      <w:footerReference w:type="default" r:id="rId15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62FAB5" w14:textId="77777777" w:rsidR="007C7F6B" w:rsidRDefault="007C7F6B" w:rsidP="00F271C4">
      <w:r>
        <w:separator/>
      </w:r>
    </w:p>
  </w:endnote>
  <w:endnote w:type="continuationSeparator" w:id="0">
    <w:p w14:paraId="0CE5FBE4" w14:textId="77777777" w:rsidR="007C7F6B" w:rsidRDefault="007C7F6B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A217F5" w:rsidRDefault="00A217F5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87DE21" w14:textId="77777777" w:rsidR="007C7F6B" w:rsidRDefault="007C7F6B" w:rsidP="00F271C4">
      <w:r>
        <w:separator/>
      </w:r>
    </w:p>
  </w:footnote>
  <w:footnote w:type="continuationSeparator" w:id="0">
    <w:p w14:paraId="455C5D1C" w14:textId="77777777" w:rsidR="007C7F6B" w:rsidRDefault="007C7F6B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25"/>
  </w:num>
  <w:num w:numId="4">
    <w:abstractNumId w:val="32"/>
  </w:num>
  <w:num w:numId="5">
    <w:abstractNumId w:val="12"/>
  </w:num>
  <w:num w:numId="6">
    <w:abstractNumId w:val="21"/>
  </w:num>
  <w:num w:numId="7">
    <w:abstractNumId w:val="4"/>
  </w:num>
  <w:num w:numId="8">
    <w:abstractNumId w:val="26"/>
  </w:num>
  <w:num w:numId="9">
    <w:abstractNumId w:val="30"/>
  </w:num>
  <w:num w:numId="10">
    <w:abstractNumId w:val="24"/>
  </w:num>
  <w:num w:numId="11">
    <w:abstractNumId w:val="2"/>
  </w:num>
  <w:num w:numId="12">
    <w:abstractNumId w:val="16"/>
  </w:num>
  <w:num w:numId="13">
    <w:abstractNumId w:val="11"/>
  </w:num>
  <w:num w:numId="14">
    <w:abstractNumId w:val="27"/>
  </w:num>
  <w:num w:numId="15">
    <w:abstractNumId w:val="5"/>
  </w:num>
  <w:num w:numId="16">
    <w:abstractNumId w:val="28"/>
  </w:num>
  <w:num w:numId="17">
    <w:abstractNumId w:val="33"/>
  </w:num>
  <w:num w:numId="18">
    <w:abstractNumId w:val="18"/>
  </w:num>
  <w:num w:numId="19">
    <w:abstractNumId w:val="17"/>
  </w:num>
  <w:num w:numId="20">
    <w:abstractNumId w:val="6"/>
  </w:num>
  <w:num w:numId="21">
    <w:abstractNumId w:val="9"/>
  </w:num>
  <w:num w:numId="22">
    <w:abstractNumId w:val="31"/>
  </w:num>
  <w:num w:numId="23">
    <w:abstractNumId w:val="15"/>
  </w:num>
  <w:num w:numId="24">
    <w:abstractNumId w:val="7"/>
  </w:num>
  <w:num w:numId="25">
    <w:abstractNumId w:val="1"/>
  </w:num>
  <w:num w:numId="26">
    <w:abstractNumId w:val="0"/>
  </w:num>
  <w:num w:numId="27">
    <w:abstractNumId w:val="19"/>
  </w:num>
  <w:num w:numId="28">
    <w:abstractNumId w:val="29"/>
  </w:num>
  <w:num w:numId="29">
    <w:abstractNumId w:val="23"/>
  </w:num>
  <w:num w:numId="30">
    <w:abstractNumId w:val="10"/>
  </w:num>
  <w:num w:numId="31">
    <w:abstractNumId w:val="20"/>
  </w:num>
  <w:num w:numId="32">
    <w:abstractNumId w:val="22"/>
  </w:num>
  <w:num w:numId="33">
    <w:abstractNumId w:val="14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NKoFAHuhHPUtAAAA"/>
  </w:docVars>
  <w:rsids>
    <w:rsidRoot w:val="00D209CB"/>
    <w:rsid w:val="000154B3"/>
    <w:rsid w:val="000159B7"/>
    <w:rsid w:val="000257B8"/>
    <w:rsid w:val="0004053C"/>
    <w:rsid w:val="000430B8"/>
    <w:rsid w:val="00046D34"/>
    <w:rsid w:val="000470BE"/>
    <w:rsid w:val="0005074C"/>
    <w:rsid w:val="00056416"/>
    <w:rsid w:val="00057E14"/>
    <w:rsid w:val="00062CF3"/>
    <w:rsid w:val="00064B8D"/>
    <w:rsid w:val="00065E37"/>
    <w:rsid w:val="00075E44"/>
    <w:rsid w:val="0008064E"/>
    <w:rsid w:val="00083166"/>
    <w:rsid w:val="000A47F5"/>
    <w:rsid w:val="000B1FE4"/>
    <w:rsid w:val="000B23CF"/>
    <w:rsid w:val="000B2B95"/>
    <w:rsid w:val="000C041D"/>
    <w:rsid w:val="000C21D2"/>
    <w:rsid w:val="000D28F4"/>
    <w:rsid w:val="000D39B3"/>
    <w:rsid w:val="000E03B3"/>
    <w:rsid w:val="000E2D88"/>
    <w:rsid w:val="00100CB0"/>
    <w:rsid w:val="001075AE"/>
    <w:rsid w:val="001117FE"/>
    <w:rsid w:val="00113ED1"/>
    <w:rsid w:val="00124D60"/>
    <w:rsid w:val="00132323"/>
    <w:rsid w:val="001400F7"/>
    <w:rsid w:val="00142377"/>
    <w:rsid w:val="001431E7"/>
    <w:rsid w:val="001524A1"/>
    <w:rsid w:val="001537BC"/>
    <w:rsid w:val="00162B88"/>
    <w:rsid w:val="00165088"/>
    <w:rsid w:val="0017352A"/>
    <w:rsid w:val="00175B4D"/>
    <w:rsid w:val="00180FA4"/>
    <w:rsid w:val="001957A8"/>
    <w:rsid w:val="001A3E95"/>
    <w:rsid w:val="001A6172"/>
    <w:rsid w:val="001B7706"/>
    <w:rsid w:val="001C38C6"/>
    <w:rsid w:val="001C61EA"/>
    <w:rsid w:val="001E0227"/>
    <w:rsid w:val="001E0B33"/>
    <w:rsid w:val="001F4F72"/>
    <w:rsid w:val="001F54F3"/>
    <w:rsid w:val="001F613C"/>
    <w:rsid w:val="00201A41"/>
    <w:rsid w:val="00211FBC"/>
    <w:rsid w:val="00214714"/>
    <w:rsid w:val="00215684"/>
    <w:rsid w:val="00221B99"/>
    <w:rsid w:val="002255D2"/>
    <w:rsid w:val="00234C04"/>
    <w:rsid w:val="002466E6"/>
    <w:rsid w:val="00253830"/>
    <w:rsid w:val="00257658"/>
    <w:rsid w:val="00257EE3"/>
    <w:rsid w:val="00275BEE"/>
    <w:rsid w:val="00277725"/>
    <w:rsid w:val="00283B8A"/>
    <w:rsid w:val="00283BB5"/>
    <w:rsid w:val="002854C1"/>
    <w:rsid w:val="00286A6C"/>
    <w:rsid w:val="00287119"/>
    <w:rsid w:val="00293F87"/>
    <w:rsid w:val="00296A79"/>
    <w:rsid w:val="002A0F74"/>
    <w:rsid w:val="002A27F6"/>
    <w:rsid w:val="002A4E85"/>
    <w:rsid w:val="002A6A82"/>
    <w:rsid w:val="002D2125"/>
    <w:rsid w:val="002D52C1"/>
    <w:rsid w:val="002F415C"/>
    <w:rsid w:val="003028AF"/>
    <w:rsid w:val="00307EDC"/>
    <w:rsid w:val="00321D26"/>
    <w:rsid w:val="00324315"/>
    <w:rsid w:val="0033391F"/>
    <w:rsid w:val="0033577E"/>
    <w:rsid w:val="00337541"/>
    <w:rsid w:val="0034419F"/>
    <w:rsid w:val="0036497C"/>
    <w:rsid w:val="0036604D"/>
    <w:rsid w:val="003700FA"/>
    <w:rsid w:val="00372C82"/>
    <w:rsid w:val="00375011"/>
    <w:rsid w:val="0038002A"/>
    <w:rsid w:val="00391432"/>
    <w:rsid w:val="00391C77"/>
    <w:rsid w:val="003A53DD"/>
    <w:rsid w:val="003B2D4A"/>
    <w:rsid w:val="003B590D"/>
    <w:rsid w:val="003C20BE"/>
    <w:rsid w:val="003C3C7F"/>
    <w:rsid w:val="003D3A1A"/>
    <w:rsid w:val="003D7891"/>
    <w:rsid w:val="003E3D2B"/>
    <w:rsid w:val="003F083D"/>
    <w:rsid w:val="003F0BC1"/>
    <w:rsid w:val="003F0EA5"/>
    <w:rsid w:val="003F35C0"/>
    <w:rsid w:val="004175AB"/>
    <w:rsid w:val="00422B99"/>
    <w:rsid w:val="00423947"/>
    <w:rsid w:val="0042430F"/>
    <w:rsid w:val="00445C5A"/>
    <w:rsid w:val="00450461"/>
    <w:rsid w:val="00451BDD"/>
    <w:rsid w:val="004545EF"/>
    <w:rsid w:val="0045790A"/>
    <w:rsid w:val="00462204"/>
    <w:rsid w:val="0047488A"/>
    <w:rsid w:val="00476E34"/>
    <w:rsid w:val="004802C5"/>
    <w:rsid w:val="004806F9"/>
    <w:rsid w:val="0048621F"/>
    <w:rsid w:val="00492D86"/>
    <w:rsid w:val="004937D8"/>
    <w:rsid w:val="004A36EF"/>
    <w:rsid w:val="004A3FB2"/>
    <w:rsid w:val="004B1564"/>
    <w:rsid w:val="004B6309"/>
    <w:rsid w:val="004B7B74"/>
    <w:rsid w:val="004D256E"/>
    <w:rsid w:val="004E02D1"/>
    <w:rsid w:val="004F309B"/>
    <w:rsid w:val="004F5D10"/>
    <w:rsid w:val="00504DCF"/>
    <w:rsid w:val="00511A96"/>
    <w:rsid w:val="005128D6"/>
    <w:rsid w:val="00513A0D"/>
    <w:rsid w:val="00514878"/>
    <w:rsid w:val="005265A8"/>
    <w:rsid w:val="005449D7"/>
    <w:rsid w:val="00545E48"/>
    <w:rsid w:val="0055192A"/>
    <w:rsid w:val="00554FE6"/>
    <w:rsid w:val="005570C8"/>
    <w:rsid w:val="00560632"/>
    <w:rsid w:val="00574740"/>
    <w:rsid w:val="00585294"/>
    <w:rsid w:val="00591594"/>
    <w:rsid w:val="005A23E7"/>
    <w:rsid w:val="005B2197"/>
    <w:rsid w:val="005B4791"/>
    <w:rsid w:val="005B496B"/>
    <w:rsid w:val="005C05E6"/>
    <w:rsid w:val="005D28C1"/>
    <w:rsid w:val="005D3B8C"/>
    <w:rsid w:val="005F0151"/>
    <w:rsid w:val="005F5281"/>
    <w:rsid w:val="006171A4"/>
    <w:rsid w:val="00627D36"/>
    <w:rsid w:val="00631D80"/>
    <w:rsid w:val="006476B7"/>
    <w:rsid w:val="0065444E"/>
    <w:rsid w:val="00657E1E"/>
    <w:rsid w:val="0066064E"/>
    <w:rsid w:val="00684CC2"/>
    <w:rsid w:val="00687625"/>
    <w:rsid w:val="00687AD7"/>
    <w:rsid w:val="00687DD9"/>
    <w:rsid w:val="006919B1"/>
    <w:rsid w:val="006968BE"/>
    <w:rsid w:val="006A0A85"/>
    <w:rsid w:val="006A2AEE"/>
    <w:rsid w:val="006A3C7D"/>
    <w:rsid w:val="006A489A"/>
    <w:rsid w:val="006A4F92"/>
    <w:rsid w:val="006B62B5"/>
    <w:rsid w:val="006B696D"/>
    <w:rsid w:val="006B71D8"/>
    <w:rsid w:val="006C7856"/>
    <w:rsid w:val="006D4BDC"/>
    <w:rsid w:val="006F744D"/>
    <w:rsid w:val="00701BA7"/>
    <w:rsid w:val="00721446"/>
    <w:rsid w:val="00726723"/>
    <w:rsid w:val="00731AE5"/>
    <w:rsid w:val="00734773"/>
    <w:rsid w:val="007354B9"/>
    <w:rsid w:val="00747955"/>
    <w:rsid w:val="00750163"/>
    <w:rsid w:val="00753E22"/>
    <w:rsid w:val="00755BA0"/>
    <w:rsid w:val="00760A85"/>
    <w:rsid w:val="00762AD9"/>
    <w:rsid w:val="007678FA"/>
    <w:rsid w:val="00786C22"/>
    <w:rsid w:val="00792DEB"/>
    <w:rsid w:val="00795E8A"/>
    <w:rsid w:val="007A1A47"/>
    <w:rsid w:val="007A338C"/>
    <w:rsid w:val="007A6003"/>
    <w:rsid w:val="007B0A82"/>
    <w:rsid w:val="007C7F6B"/>
    <w:rsid w:val="007E39DC"/>
    <w:rsid w:val="007E49C2"/>
    <w:rsid w:val="007E63EC"/>
    <w:rsid w:val="007F0D34"/>
    <w:rsid w:val="007F1C69"/>
    <w:rsid w:val="00813FA1"/>
    <w:rsid w:val="00814285"/>
    <w:rsid w:val="008154BA"/>
    <w:rsid w:val="00817C3C"/>
    <w:rsid w:val="00821AE8"/>
    <w:rsid w:val="008233C3"/>
    <w:rsid w:val="008255AD"/>
    <w:rsid w:val="00834B54"/>
    <w:rsid w:val="00842270"/>
    <w:rsid w:val="00853C0B"/>
    <w:rsid w:val="008647C0"/>
    <w:rsid w:val="00875475"/>
    <w:rsid w:val="00892B74"/>
    <w:rsid w:val="00893463"/>
    <w:rsid w:val="008A1CFA"/>
    <w:rsid w:val="008B685E"/>
    <w:rsid w:val="008C5E20"/>
    <w:rsid w:val="008D2A65"/>
    <w:rsid w:val="008E2764"/>
    <w:rsid w:val="008F1C84"/>
    <w:rsid w:val="00900F89"/>
    <w:rsid w:val="009037AB"/>
    <w:rsid w:val="009049D5"/>
    <w:rsid w:val="009133F3"/>
    <w:rsid w:val="009316DA"/>
    <w:rsid w:val="00937681"/>
    <w:rsid w:val="00974101"/>
    <w:rsid w:val="00980908"/>
    <w:rsid w:val="0099044D"/>
    <w:rsid w:val="009A43A3"/>
    <w:rsid w:val="009A7A36"/>
    <w:rsid w:val="009B5038"/>
    <w:rsid w:val="009C497D"/>
    <w:rsid w:val="009C6EE1"/>
    <w:rsid w:val="009D00BD"/>
    <w:rsid w:val="009D76F5"/>
    <w:rsid w:val="009E5B14"/>
    <w:rsid w:val="00A02F44"/>
    <w:rsid w:val="00A07762"/>
    <w:rsid w:val="00A11EC5"/>
    <w:rsid w:val="00A12003"/>
    <w:rsid w:val="00A13D91"/>
    <w:rsid w:val="00A1636B"/>
    <w:rsid w:val="00A217F5"/>
    <w:rsid w:val="00A338A8"/>
    <w:rsid w:val="00A40D9C"/>
    <w:rsid w:val="00A47675"/>
    <w:rsid w:val="00A56B64"/>
    <w:rsid w:val="00A652F6"/>
    <w:rsid w:val="00A67040"/>
    <w:rsid w:val="00A748EF"/>
    <w:rsid w:val="00A80CAF"/>
    <w:rsid w:val="00A81785"/>
    <w:rsid w:val="00A82A9A"/>
    <w:rsid w:val="00A86B05"/>
    <w:rsid w:val="00A959DF"/>
    <w:rsid w:val="00AA1603"/>
    <w:rsid w:val="00AB068F"/>
    <w:rsid w:val="00AB2D1A"/>
    <w:rsid w:val="00AB5408"/>
    <w:rsid w:val="00AC03A6"/>
    <w:rsid w:val="00AC7801"/>
    <w:rsid w:val="00AD097A"/>
    <w:rsid w:val="00AD5AB6"/>
    <w:rsid w:val="00AF115D"/>
    <w:rsid w:val="00B07923"/>
    <w:rsid w:val="00B14B6A"/>
    <w:rsid w:val="00B167DC"/>
    <w:rsid w:val="00B21826"/>
    <w:rsid w:val="00B26E53"/>
    <w:rsid w:val="00B448AF"/>
    <w:rsid w:val="00B5089D"/>
    <w:rsid w:val="00B66F11"/>
    <w:rsid w:val="00B6741C"/>
    <w:rsid w:val="00B7003E"/>
    <w:rsid w:val="00B75509"/>
    <w:rsid w:val="00B8273A"/>
    <w:rsid w:val="00BA0478"/>
    <w:rsid w:val="00BA13C5"/>
    <w:rsid w:val="00BB01EF"/>
    <w:rsid w:val="00BB1C6F"/>
    <w:rsid w:val="00BC016A"/>
    <w:rsid w:val="00BD03CF"/>
    <w:rsid w:val="00BF1D52"/>
    <w:rsid w:val="00C03CF3"/>
    <w:rsid w:val="00C36166"/>
    <w:rsid w:val="00C40E7D"/>
    <w:rsid w:val="00C45A3B"/>
    <w:rsid w:val="00C52598"/>
    <w:rsid w:val="00C52E26"/>
    <w:rsid w:val="00C5558D"/>
    <w:rsid w:val="00C56E71"/>
    <w:rsid w:val="00C60359"/>
    <w:rsid w:val="00C60D67"/>
    <w:rsid w:val="00C679B3"/>
    <w:rsid w:val="00C67A5F"/>
    <w:rsid w:val="00C742E7"/>
    <w:rsid w:val="00C7587F"/>
    <w:rsid w:val="00C80849"/>
    <w:rsid w:val="00C80921"/>
    <w:rsid w:val="00C87E90"/>
    <w:rsid w:val="00C90EA3"/>
    <w:rsid w:val="00C913D0"/>
    <w:rsid w:val="00CB05DB"/>
    <w:rsid w:val="00CB4487"/>
    <w:rsid w:val="00CB7400"/>
    <w:rsid w:val="00CC67CB"/>
    <w:rsid w:val="00CC6A95"/>
    <w:rsid w:val="00CD0685"/>
    <w:rsid w:val="00CD0CEE"/>
    <w:rsid w:val="00CD58E7"/>
    <w:rsid w:val="00CE5F2D"/>
    <w:rsid w:val="00CF2313"/>
    <w:rsid w:val="00CF475D"/>
    <w:rsid w:val="00CF6E83"/>
    <w:rsid w:val="00D00926"/>
    <w:rsid w:val="00D00942"/>
    <w:rsid w:val="00D04527"/>
    <w:rsid w:val="00D13A7E"/>
    <w:rsid w:val="00D15296"/>
    <w:rsid w:val="00D209CB"/>
    <w:rsid w:val="00D22343"/>
    <w:rsid w:val="00D26DA1"/>
    <w:rsid w:val="00D40DC4"/>
    <w:rsid w:val="00D445B6"/>
    <w:rsid w:val="00D466FA"/>
    <w:rsid w:val="00D57C64"/>
    <w:rsid w:val="00D62199"/>
    <w:rsid w:val="00D6395E"/>
    <w:rsid w:val="00D65CFF"/>
    <w:rsid w:val="00D67B1C"/>
    <w:rsid w:val="00D72583"/>
    <w:rsid w:val="00D75046"/>
    <w:rsid w:val="00D82500"/>
    <w:rsid w:val="00D83577"/>
    <w:rsid w:val="00D915DD"/>
    <w:rsid w:val="00D94F90"/>
    <w:rsid w:val="00DA5BD6"/>
    <w:rsid w:val="00DC1A93"/>
    <w:rsid w:val="00DD1CDC"/>
    <w:rsid w:val="00DE2566"/>
    <w:rsid w:val="00DE3DCF"/>
    <w:rsid w:val="00DE4D3D"/>
    <w:rsid w:val="00DE54D9"/>
    <w:rsid w:val="00DF4FA4"/>
    <w:rsid w:val="00E0368B"/>
    <w:rsid w:val="00E12175"/>
    <w:rsid w:val="00E2434B"/>
    <w:rsid w:val="00E3130A"/>
    <w:rsid w:val="00E35B6B"/>
    <w:rsid w:val="00E3726E"/>
    <w:rsid w:val="00E40ABF"/>
    <w:rsid w:val="00E447C6"/>
    <w:rsid w:val="00E51E4A"/>
    <w:rsid w:val="00E53A6F"/>
    <w:rsid w:val="00E56CE8"/>
    <w:rsid w:val="00E63052"/>
    <w:rsid w:val="00E729E6"/>
    <w:rsid w:val="00E75515"/>
    <w:rsid w:val="00E82424"/>
    <w:rsid w:val="00E82530"/>
    <w:rsid w:val="00E8284C"/>
    <w:rsid w:val="00E92661"/>
    <w:rsid w:val="00E9333F"/>
    <w:rsid w:val="00E943D6"/>
    <w:rsid w:val="00E96068"/>
    <w:rsid w:val="00E97365"/>
    <w:rsid w:val="00EB409C"/>
    <w:rsid w:val="00EB4F33"/>
    <w:rsid w:val="00EC0474"/>
    <w:rsid w:val="00EC2126"/>
    <w:rsid w:val="00EC5C18"/>
    <w:rsid w:val="00ED0687"/>
    <w:rsid w:val="00ED305B"/>
    <w:rsid w:val="00ED349E"/>
    <w:rsid w:val="00ED3BC7"/>
    <w:rsid w:val="00ED7231"/>
    <w:rsid w:val="00EF4325"/>
    <w:rsid w:val="00EF5E03"/>
    <w:rsid w:val="00F05F38"/>
    <w:rsid w:val="00F104CC"/>
    <w:rsid w:val="00F15480"/>
    <w:rsid w:val="00F173E4"/>
    <w:rsid w:val="00F214D7"/>
    <w:rsid w:val="00F23D48"/>
    <w:rsid w:val="00F26341"/>
    <w:rsid w:val="00F271C4"/>
    <w:rsid w:val="00F30A32"/>
    <w:rsid w:val="00F32BBA"/>
    <w:rsid w:val="00F349E0"/>
    <w:rsid w:val="00F41D98"/>
    <w:rsid w:val="00F5232E"/>
    <w:rsid w:val="00F53188"/>
    <w:rsid w:val="00F56E94"/>
    <w:rsid w:val="00F76199"/>
    <w:rsid w:val="00F83E95"/>
    <w:rsid w:val="00FB679D"/>
    <w:rsid w:val="00FC3CAD"/>
    <w:rsid w:val="00FC3F24"/>
    <w:rsid w:val="00FC4698"/>
    <w:rsid w:val="00FC6932"/>
    <w:rsid w:val="00FC7003"/>
    <w:rsid w:val="00FD5AC8"/>
    <w:rsid w:val="00FD6774"/>
    <w:rsid w:val="00FD68E0"/>
    <w:rsid w:val="00FD7F2D"/>
    <w:rsid w:val="00FE176D"/>
    <w:rsid w:val="00FE19AC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gex101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DC5788-59AE-47B7-B72B-FADCB46292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5</TotalTime>
  <Pages>69</Pages>
  <Words>7311</Words>
  <Characters>41678</Characters>
  <Application>Microsoft Office Word</Application>
  <DocSecurity>0</DocSecurity>
  <Lines>347</Lines>
  <Paragraphs>97</Paragraphs>
  <ScaleCrop>false</ScaleCrop>
  <Company/>
  <LinksUpToDate>false</LinksUpToDate>
  <CharactersWithSpaces>48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467</cp:revision>
  <cp:lastPrinted>2021-04-25T18:38:00Z</cp:lastPrinted>
  <dcterms:created xsi:type="dcterms:W3CDTF">2021-04-24T07:11:00Z</dcterms:created>
  <dcterms:modified xsi:type="dcterms:W3CDTF">2021-04-25T18:38:00Z</dcterms:modified>
</cp:coreProperties>
</file>